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4.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Lucas Leung (ll162)</w:t>
      </w:r>
    </w:p>
    <w:p>
      <w:pPr>
        <w:pStyle w:val="Date"/>
      </w:pPr>
      <w:r>
        <w:t xml:space="preserve">2024-10-23</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79.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JUCAS</w:t>
      </w:r>
      <w:r>
        <w:br/>
      </w:r>
      <w:r>
        <w:rPr>
          <w:rStyle w:val="VerbatimChar"/>
        </w:rPr>
        <w:t xml:space="preserve">  Location: -6.517, -39.516944444444</w:t>
      </w:r>
      <w:r>
        <w:br/>
      </w:r>
      <w:r>
        <w:rPr>
          <w:rStyle w:val="VerbatimChar"/>
        </w:rPr>
        <w:t xml:space="preserve">  Years of data: 45</w:t>
      </w:r>
      <w:r>
        <w:br/>
      </w:r>
      <w:r>
        <w:rPr>
          <w:rStyle w:val="VerbatimChar"/>
        </w:rPr>
        <w:t xml:space="preserve">  Total days: 16435</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t xml:space="preserve">The remaining data after data cleaning is sufficient. There is a lot of data for Jucas with a range of around 50 years, so it is likely to capture years with droughts. In Ceará, the largest droughts occured during the years 1877–1879, 1915, 1931, 1973, 1983, 1993, 1998, and 2012-2018. The droughts that fall under the data range for Jucas should are in the years 1983, 1993, 1998, and 2012-2018. Areas in the data plot that have missing gaps of data are indicative of a drought. In Jucas, there were several gaps in 1983 and 1998, and a large gap of data starting in 2013, which were all years with major droughts in Ceará. However, there is no significant gap in the data during the drought year of 1993, meaning that while the state of Ceará recieved less rain overall, Jucas did not.</w:t>
      </w:r>
    </w:p>
    <w:bookmarkEnd w:id="29"/>
    <w:bookmarkStart w:id="30" w:name="understanding-the-theoretical-model"/>
    <w:p>
      <w:pPr>
        <w:pStyle w:val="Heading2"/>
      </w:pPr>
      <w:r>
        <w:t xml:space="preserve">Understanding the Theoretical Model</w:t>
      </w:r>
    </w:p>
    <w:p>
      <w:pPr>
        <w:pStyle w:val="FirstParagraph"/>
      </w:pPr>
      <w:r>
        <w:t xml:space="preserve">The major assumptions in the model have to do with consumption of the water. It assumes that for every year, water begins being consumed after 150 days at a rate of 74.1 liters per day per household. While 74.1 liters per household is a reasonable approximation for an average, assuming that consumption starts 150 days into the year every year is unlikely to give accurate results, since it it varies per year. To relax these uncertainties, it is best to survey households in the city of Jucas, rather than use generalized data from Ceará. Then, use the survey data in the mathematical model instead of the data from Ceará. Adding a margin of error to the model would also be useful for analysis.</w:t>
      </w:r>
    </w:p>
    <w:bookmarkEnd w:id="30"/>
    <w:bookmarkStart w:id="43" w:name="model-implementation-and-testing"/>
    <w:p>
      <w:pPr>
        <w:pStyle w:val="Heading2"/>
      </w:pPr>
      <w:r>
        <w:t xml:space="preserve">Model Implementation and Testing</w:t>
      </w:r>
    </w:p>
    <w:p>
      <w:pPr>
        <w:pStyle w:val="FirstParagraph"/>
      </w:pPr>
      <w:r>
        <w:t xml:space="preserve">I cut the roof area in half from 45.0 m^2 to 35.0 m^2 and kept the capacity constant L to see how big of an impact a smaller collection system would have. With an area of 45.0 m^2, only 3 of the 45 years experienced failures, but decreasing the area to 35.0 m^2 made it so 28 of 45 years experienced failures.</w:t>
      </w:r>
    </w:p>
    <w:p>
      <w:pPr>
        <w:pStyle w:val="BodyText"/>
      </w:pPr>
      <w:r>
        <w:t xml:space="preserve">The decrease in tank collection area lowered its reliability from 93.3% to 37.8%.</w:t>
      </w:r>
    </w:p>
    <w:p>
      <w:pPr>
        <w:pStyle w:val="BodyText"/>
      </w:pPr>
      <w:r>
        <w:t xml:space="preserve">An assumption the current model makes is that throughout the dry season, households use the same amount of water every day. What might be more likely is that the amount of water used per day decreases as people notice the water in the tank is running out. To address this, the amount of water consumption would have to be surveyed and compared to the amount of water in the tank at several points during the dry season. If there is a relationship, the mathematical model should treat water consumption as a function of the water in the tank instead of a constant. This will improve the accuracy of the model by reducing assumptions.</w:t>
      </w:r>
    </w:p>
    <w:bookmarkStart w:id="32" w:name="defining-the-model-parameters"/>
    <w:p>
      <w:pPr>
        <w:pStyle w:val="Heading3"/>
      </w:pPr>
      <w:r>
        <w:t xml:space="preserve">Defining the Model Parameters</w:t>
      </w:r>
    </w:p>
    <w:p>
      <w:pPr>
        <w:pStyle w:val="FirstParagraph"/>
      </w:pPr>
      <w:r>
        <w:t xml:space="preserve">We can define the model parameters with sensible default values.</w:t>
      </w:r>
      <w:r>
        <w:t xml:space="preserve"> </w:t>
      </w:r>
      <w:r>
        <w:t xml:space="preserve">You will have the opportunity to change these values later.</w:t>
      </w:r>
    </w:p>
    <w:bookmarkStart w:id="31"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22.5</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1"/>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2"/>
    <w:bookmarkStart w:id="40" w:name="running-the-simulation-for-one-year"/>
    <w:p>
      <w:pPr>
        <w:pStyle w:val="Heading3"/>
      </w:pPr>
      <w:r>
        <w:t xml:space="preserve">Running the Simulation for One Year</w:t>
      </w:r>
    </w:p>
    <w:p>
      <w:pPr>
        <w:pStyle w:val="FirstParagraph"/>
      </w:pPr>
      <w:r>
        <w:t xml:space="preserve">Let’s run the model for the year 1981.</w:t>
      </w:r>
    </w:p>
    <w:bookmarkStart w:id="33"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3"/>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5" name="Picture"/>
            <a:graphic>
              <a:graphicData uri="http://schemas.openxmlformats.org/drawingml/2006/picture">
                <pic:pic>
                  <pic:nvPicPr>
                    <pic:cNvPr descr="template_files/figure-docx/cell-6-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38" name="Picture"/>
            <a:graphic>
              <a:graphicData uri="http://schemas.openxmlformats.org/drawingml/2006/picture">
                <pic:pic>
                  <pic:nvPicPr>
                    <pic:cNvPr descr="template_files/figure-docx/cell-7-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40"/>
    <w:bookmarkStart w:id="42" w:name="reliability-analysis"/>
    <w:p>
      <w:pPr>
        <w:pStyle w:val="Heading3"/>
      </w:pPr>
      <w:r>
        <w:t xml:space="preserve">Reliability Analysis</w:t>
      </w:r>
    </w:p>
    <w:p>
      <w:pPr>
        <w:pStyle w:val="FirstParagraph"/>
      </w:pPr>
      <w:r>
        <w:t xml:space="preserve">We can run simulations for all years, one at a time, and then check how many times the tank runs dry.</w:t>
      </w:r>
      <w:r>
        <w:t xml:space="preserve"> </w:t>
      </w:r>
      <w:r>
        <w:t xml:space="preserve">You can run simulations for all years at once with the following code:</w:t>
      </w:r>
    </w:p>
    <w:bookmarkStart w:id="41"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1"/>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28 out of 4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4" Target="media/rId34.svg" /><Relationship Type="http://schemas.openxmlformats.org/officeDocument/2006/relationships/image" Id="rId37" Target="media/rId37.svg" /><Relationship Type="http://schemas.openxmlformats.org/officeDocument/2006/relationships/hyperlink" Id="rId24"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Lucas Leung (ll162)</dc:creator>
  <cp:keywords/>
  <dcterms:created xsi:type="dcterms:W3CDTF">2024-11-23T23:44:06Z</dcterms:created>
  <dcterms:modified xsi:type="dcterms:W3CDTF">2024-11-23T23: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